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A6362" w:rsidRDefault="001D2711">
      <w:pPr>
        <w:spacing w:after="200"/>
      </w:pPr>
      <w:r>
        <w:t>Cool Sculpting Spa Near Me. Article.Skinney Medspa.KA</w:t>
      </w:r>
    </w:p>
    <w:p w14:paraId="00000002" w14:textId="77777777" w:rsidR="000A6362" w:rsidRDefault="001D2711">
      <w:pPr>
        <w:spacing w:after="200"/>
      </w:pPr>
      <w:r>
        <w:t>/Cool Sculpting spa near me</w:t>
      </w:r>
    </w:p>
    <w:p w14:paraId="00000003" w14:textId="77777777" w:rsidR="000A6362" w:rsidRDefault="001D2711">
      <w:pPr>
        <w:spacing w:after="200"/>
      </w:pPr>
      <w:r>
        <w:t>KW Cool Sculpting spa near me</w:t>
      </w:r>
    </w:p>
    <w:p w14:paraId="00000004" w14:textId="77777777" w:rsidR="000A6362" w:rsidRDefault="001D2711">
      <w:pPr>
        <w:spacing w:after="200"/>
      </w:pPr>
      <w:r>
        <w:t>Meta: When searching for a Cool Sculpting spa near me, follow the following tips to find the best provider that can ensure you get the best experience and results.</w:t>
      </w:r>
    </w:p>
    <w:p w14:paraId="00000005" w14:textId="77777777" w:rsidR="000A6362" w:rsidRDefault="001D2711">
      <w:pPr>
        <w:spacing w:after="200"/>
      </w:pPr>
      <w:r>
        <w:t>Cool Sculpting Spa Near Me | Finding the Best Cool Sculpting Miami Provider</w:t>
      </w:r>
    </w:p>
    <w:p w14:paraId="00000006" w14:textId="77777777" w:rsidR="000A6362" w:rsidRDefault="001D2711">
      <w:pPr>
        <w:spacing w:after="200"/>
      </w:pPr>
      <w:r>
        <w:t xml:space="preserve">Searching “Cool </w:t>
      </w:r>
      <w:r>
        <w:t xml:space="preserve">Sculpting spa near me” on Google will bring you numerous results of providers in your area. However, Cool Sculpting is a technique-sensitive treatment, and not every provider can give you optimal results. Therefore, to get the best results and have a safe </w:t>
      </w:r>
      <w:r>
        <w:t>procedure, choosing the most expert professional in your area is important. With so many doctors and medical spas offering this popular fat-freezing treatment, finding an experienced and reputable professional can be challenging. Read on to learn more abou</w:t>
      </w:r>
      <w:r>
        <w:t xml:space="preserve">t Cool Sculpting and how to find the </w:t>
      </w:r>
      <w:r w:rsidRPr="001D2711">
        <w:rPr>
          <w:u w:val="single"/>
        </w:rPr>
        <w:t>best Cool Sculpting spa</w:t>
      </w:r>
      <w:r>
        <w:t xml:space="preserve"> near you.</w:t>
      </w:r>
    </w:p>
    <w:p w14:paraId="00000007" w14:textId="77777777" w:rsidR="000A6362" w:rsidRDefault="001D2711">
      <w:pPr>
        <w:spacing w:after="200"/>
      </w:pPr>
      <w:r>
        <w:t>What is CoolSculpting?</w:t>
      </w:r>
    </w:p>
    <w:p w14:paraId="00000008" w14:textId="77777777" w:rsidR="000A6362" w:rsidRDefault="001D2711">
      <w:pPr>
        <w:spacing w:before="240" w:after="240"/>
      </w:pPr>
      <w:r>
        <w:t xml:space="preserve">CoolSculpting is a revolutionary </w:t>
      </w:r>
      <w:r w:rsidRPr="001D2711">
        <w:rPr>
          <w:u w:val="single"/>
        </w:rPr>
        <w:t>body contouring treatment</w:t>
      </w:r>
      <w:r>
        <w:t xml:space="preserve"> that </w:t>
      </w:r>
      <w:r w:rsidRPr="001D2711">
        <w:rPr>
          <w:u w:val="single"/>
        </w:rPr>
        <w:t>reduces stubborn fat bulges</w:t>
      </w:r>
      <w:r>
        <w:t xml:space="preserve"> in problem areas. This fat reduction method utilizes an advanced scien</w:t>
      </w:r>
      <w:r>
        <w:t xml:space="preserve">ce known as </w:t>
      </w:r>
      <w:r w:rsidRPr="001D2711">
        <w:rPr>
          <w:u w:val="single"/>
        </w:rPr>
        <w:t xml:space="preserve">Cryolipolysis </w:t>
      </w:r>
      <w:r>
        <w:t xml:space="preserve">to induce fat cell death and removal. During a CoolSculpting treatment, a specialist uses a proprietary applicatory to administer calibrated cooling to the designated treatment area. The extreme temperatures </w:t>
      </w:r>
      <w:r w:rsidRPr="001D2711">
        <w:rPr>
          <w:u w:val="single"/>
        </w:rPr>
        <w:t>effectively freeze the</w:t>
      </w:r>
      <w:r w:rsidRPr="001D2711">
        <w:rPr>
          <w:u w:val="single"/>
        </w:rPr>
        <w:t xml:space="preserve"> fat cells</w:t>
      </w:r>
      <w:r>
        <w:t xml:space="preserve">, eliminating them from the body. </w:t>
      </w:r>
    </w:p>
    <w:p w14:paraId="00000009" w14:textId="77777777" w:rsidR="000A6362" w:rsidRDefault="001D2711">
      <w:pPr>
        <w:spacing w:before="240" w:after="240"/>
      </w:pPr>
      <w:r>
        <w:t>Finding Cool Sculpting Spas in Miami</w:t>
      </w:r>
    </w:p>
    <w:p w14:paraId="0000000A" w14:textId="77777777" w:rsidR="000A6362" w:rsidRDefault="001D2711">
      <w:pPr>
        <w:spacing w:after="200"/>
      </w:pPr>
      <w:r>
        <w:t>Searching “Cool Sculpting spas near me” is one way to find local providers in the Miami area. You can also view a complete list of providers by going to the official Cool Scu</w:t>
      </w:r>
      <w:r>
        <w:t>lpting website and searching your zip code. The results start with the best-selling provider first. This is an excellent indication of the provider’s experience. It can also help you find the best spas near you.</w:t>
      </w:r>
    </w:p>
    <w:p w14:paraId="0000000B" w14:textId="3A32C107" w:rsidR="000A6362" w:rsidRPr="001D2711" w:rsidRDefault="001D2711">
      <w:pPr>
        <w:spacing w:after="200"/>
        <w:jc w:val="right"/>
        <w:rPr>
          <w:u w:val="single"/>
        </w:rPr>
      </w:pPr>
      <w:r w:rsidRPr="001D2711">
        <w:rPr>
          <w:u w:val="single"/>
        </w:rPr>
        <w:t>Learn more about CoolSculpting in Miami &gt;&gt;</w:t>
      </w:r>
    </w:p>
    <w:p w14:paraId="0000000C" w14:textId="77777777" w:rsidR="000A6362" w:rsidRDefault="001D2711">
      <w:pPr>
        <w:spacing w:before="240" w:after="240"/>
      </w:pPr>
      <w:r>
        <w:t>For the Best Results, Find the Best Provider</w:t>
      </w:r>
    </w:p>
    <w:p w14:paraId="0000000D" w14:textId="77777777" w:rsidR="000A6362" w:rsidRDefault="001D2711">
      <w:pPr>
        <w:spacing w:before="240" w:after="240"/>
      </w:pPr>
      <w:r>
        <w:t>Like most cosmetic treatments, the person performing the popular fat-freezing procedure dramatically affects the patient’s experience and results. When sorting through the Google results af</w:t>
      </w:r>
      <w:r>
        <w:t>ter searching “Cool Sculpting Spas Near Me,” look at the recent client testimonials, Google reviews, and any prior patient before and after pictures.</w:t>
      </w:r>
    </w:p>
    <w:p w14:paraId="0000000E" w14:textId="21504242" w:rsidR="000A6362" w:rsidRDefault="001D2711">
      <w:pPr>
        <w:spacing w:before="240" w:after="240"/>
      </w:pPr>
      <w:r>
        <w:t>Ultimately, the best way to question a provider is by scheduling a complimentary consultation. The Cool Sc</w:t>
      </w:r>
      <w:r>
        <w:t>ulpting consultation allows you to check out local medspas and medical clinics as well as the provider in question. You can speak in-depth about fat freezing with their staff and learn if this procedure is right for your body shape and size. If the staff d</w:t>
      </w:r>
      <w:r>
        <w:t xml:space="preserve">etermines that you are </w:t>
      </w:r>
      <w:r>
        <w:lastRenderedPageBreak/>
        <w:t>the ideal Cool Sculpting candidate, they can answer all of your questions about the treatment experience and results. The consultation is an excellent opportunity to make sure you are selecting the best provider near you.</w:t>
      </w:r>
    </w:p>
    <w:p w14:paraId="1F0AB113" w14:textId="7837EA3C" w:rsidR="001D2711" w:rsidRDefault="001D2711" w:rsidP="001D2711">
      <w:pPr>
        <w:spacing w:before="240" w:after="240"/>
        <w:jc w:val="right"/>
      </w:pPr>
      <w:r>
        <w:rPr>
          <w:u w:val="single"/>
        </w:rPr>
        <w:t>Learn more about the factors that determine CoolSculpting cost &gt;&gt;</w:t>
      </w:r>
    </w:p>
    <w:p w14:paraId="0000000F" w14:textId="77777777" w:rsidR="000A6362" w:rsidRDefault="001D2711">
      <w:pPr>
        <w:spacing w:before="240" w:after="240"/>
      </w:pPr>
      <w:r>
        <w:t>Cool Sculpt</w:t>
      </w:r>
      <w:r>
        <w:t>ing Spas Near Me</w:t>
      </w:r>
    </w:p>
    <w:p w14:paraId="00000010" w14:textId="4823F67F" w:rsidR="000A6362" w:rsidRDefault="001D2711">
      <w:pPr>
        <w:spacing w:before="240" w:after="240"/>
      </w:pPr>
      <w:r>
        <w:t xml:space="preserve">If you live in the Miami area and </w:t>
      </w:r>
      <w:r>
        <w:t xml:space="preserve">learn more about Cool Sculpting, contact </w:t>
      </w:r>
      <w:r w:rsidRPr="001D2711">
        <w:rPr>
          <w:u w:val="single"/>
        </w:rPr>
        <w:t>SKINNEY</w:t>
      </w:r>
      <w:r w:rsidRPr="001D2711">
        <w:rPr>
          <w:u w:val="single"/>
        </w:rPr>
        <w:t xml:space="preserve"> Medspa</w:t>
      </w:r>
      <w:r>
        <w:t>. Call us at 212-754-6639 to schedule your free consultation or reach out to us online. If our staff deems this procedure is a good fit for yo</w:t>
      </w:r>
      <w:r>
        <w:t xml:space="preserve">ur body shape and size and your aesthetic desires, we customize a plan that achieves optimal fat reduction at the most affordable price. </w:t>
      </w:r>
    </w:p>
    <w:p w14:paraId="00000011" w14:textId="77777777" w:rsidR="000A6362" w:rsidRDefault="000A6362"/>
    <w:sectPr w:rsidR="000A636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DI0NzE1MbE0tzBV0lEKTi0uzszPAykwrAUA0X/GwywAAAA="/>
  </w:docVars>
  <w:rsids>
    <w:rsidRoot w:val="000A6362"/>
    <w:rsid w:val="000A6362"/>
    <w:rsid w:val="001D2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F2F24"/>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29T20:36:00Z</dcterms:created>
  <dcterms:modified xsi:type="dcterms:W3CDTF">2021-04-29T20:39:00Z</dcterms:modified>
</cp:coreProperties>
</file>